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function-practice-exercises"/>
    <w:p>
      <w:pPr>
        <w:pStyle w:val="Heading1"/>
      </w:pPr>
      <w:r>
        <w:t xml:space="preserve">Function Practice Exercises</w:t>
      </w:r>
    </w:p>
    <w:p>
      <w:pPr>
        <w:pStyle w:val="FirstParagraph"/>
      </w:pPr>
      <w:r>
        <w:t xml:space="preserve">Problems are arranged in increasing difficulty:</w:t>
      </w:r>
      <w:r>
        <w:t xml:space="preserve"> </w:t>
      </w:r>
      <w:r>
        <w:t xml:space="preserve">* Warmup - these can be solved using basic comparisons and methods</w:t>
      </w:r>
      <w:r>
        <w:t xml:space="preserve"> </w:t>
      </w:r>
      <w:r>
        <w:t xml:space="preserve">* Level 1 - these may involve if/then conditional statements and simple methods</w:t>
      </w:r>
      <w:r>
        <w:t xml:space="preserve"> </w:t>
      </w:r>
      <w:r>
        <w:t xml:space="preserve">* Level 2 - these may require iterating over sequences, usually with some kind of loop</w:t>
      </w:r>
      <w:r>
        <w:t xml:space="preserve"> </w:t>
      </w:r>
      <w:r>
        <w:t xml:space="preserve">* Challenging - these will take some creativity to solve</w:t>
      </w:r>
    </w:p>
    <w:bookmarkStart w:id="23" w:name="warmup-section"/>
    <w:p>
      <w:pPr>
        <w:pStyle w:val="Heading2"/>
      </w:pPr>
      <w:r>
        <w:t xml:space="preserve">WARMUP SECTION:</w:t>
      </w:r>
    </w:p>
    <w:bookmarkStart w:id="20" w:name="Xca7751f53b8112f5e3292f9c5fa4ab5ca8ae765"/>
    <w:p>
      <w:pPr>
        <w:pStyle w:val="Heading4"/>
      </w:pPr>
      <w:r>
        <w:t xml:space="preserve">LESSER OF TWO EVENS: Write a function that returns the lesser of two given numbers</w:t>
      </w:r>
      <w:r>
        <w:t xml:space="preserve"> </w:t>
      </w:r>
      <w:r>
        <w:rPr>
          <w:iCs/>
          <w:i/>
        </w:rPr>
        <w:t xml:space="preserve">if</w:t>
      </w:r>
      <w:r>
        <w:t xml:space="preserve"> </w:t>
      </w:r>
      <w:r>
        <w:t xml:space="preserve">both numbers are even, but returns the greater if one or both numbers are odd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0"/>
    <w:bookmarkStart w:id="21" w:name="Xbb1ff2ebdbab08144e915a3097aa7909d11e646"/>
    <w:p>
      <w:pPr>
        <w:pStyle w:val="Heading4"/>
      </w:pPr>
      <w:r>
        <w:t xml:space="preserve">ANIMAL CRACKERS: Write a function takes a two-word string and returns True if both words begin with same letter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bookmarkEnd w:id="21"/>
    <w:bookmarkStart w:id="22" w:name="X08c3b6632d4441745b855f83d1d7f53d654172a"/>
    <w:p>
      <w:pPr>
        <w:pStyle w:val="Heading4"/>
      </w:pPr>
      <w:r>
        <w:t xml:space="preserve">MAKES TWENTY: Given two integers, return True if the sum of the integers is 20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if one of the integers is 20. If not, return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2"/>
    <w:bookmarkEnd w:id="23"/>
    <w:bookmarkEnd w:id="24"/>
    <w:bookmarkStart w:id="28" w:name="level-1-problems"/>
    <w:p>
      <w:pPr>
        <w:pStyle w:val="Heading1"/>
      </w:pPr>
      <w:r>
        <w:t xml:space="preserve">LEVEL 1 PROBLEMS</w:t>
      </w:r>
    </w:p>
    <w:bookmarkStart w:id="25" w:name="Xfe6f558e59af407a1dc1a5ed4b4bae22a8c54f7"/>
    <w:p>
      <w:pPr>
        <w:pStyle w:val="Heading4"/>
      </w:pPr>
      <w:r>
        <w:t xml:space="preserve">OLD MACDONALD: Write a function that capitalizes the first and fourth letters of a name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bookmarkEnd w:id="25"/>
    <w:bookmarkStart w:id="26" w:name="X1793c0dab47d64c642714b21cabc7a636b8af1f"/>
    <w:p>
      <w:pPr>
        <w:pStyle w:val="Heading4"/>
      </w:pPr>
      <w:r>
        <w:t xml:space="preserve">MASTER YODA: Given a sentence, return a sentence with the words reversed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FirstParagraph"/>
      </w:pPr>
      <w:r>
        <w:t xml:space="preserve">Note: The .join() method may be useful here. The .join() method allows you to join together strings in a list with some connector string. For example, some uses of the .join() method:</w:t>
      </w:r>
    </w:p>
    <w:p>
      <w:pPr>
        <w:pStyle w:val="SourceCode"/>
      </w:pPr>
      <w:r>
        <w:rPr>
          <w:rStyle w:val="VerbatimChar"/>
        </w:rPr>
        <w:t xml:space="preserve">&gt;&gt;&gt; "--".join(['a','b','c'])</w:t>
      </w:r>
      <w:r>
        <w:br/>
      </w:r>
      <w:r>
        <w:rPr>
          <w:rStyle w:val="VerbatimChar"/>
        </w:rPr>
        <w:t xml:space="preserve">&gt;&gt;&gt; 'a--b--c'</w:t>
      </w:r>
    </w:p>
    <w:p>
      <w:pPr>
        <w:pStyle w:val="FirstParagraph"/>
      </w:pPr>
      <w:r>
        <w:t xml:space="preserve">This means if you had a list of words you wanted to turn back into a sentence, you could just join them with a single space string:</w:t>
      </w:r>
    </w:p>
    <w:p>
      <w:pPr>
        <w:pStyle w:val="SourceCode"/>
      </w:pPr>
      <w:r>
        <w:rPr>
          <w:rStyle w:val="VerbatimChar"/>
        </w:rPr>
        <w:t xml:space="preserve">&gt;&gt;&gt; " ".join(['Hello','world'])</w:t>
      </w:r>
      <w:r>
        <w:br/>
      </w:r>
      <w:r>
        <w:rPr>
          <w:rStyle w:val="VerbatimChar"/>
        </w:rPr>
        <w:t xml:space="preserve">&gt;&gt;&gt; "Hello world"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bookmarkEnd w:id="26"/>
    <w:bookmarkStart w:id="27" w:name="X7959687849da1622889433ee467119d25f5c47c"/>
    <w:p>
      <w:pPr>
        <w:pStyle w:val="Heading4"/>
      </w:pPr>
      <w:r>
        <w:t xml:space="preserve">ALMOST THERE: Given an integer n, return True if n is within 10 of either 100 or 200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returns the absolute value of a numb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bookmarkEnd w:id="27"/>
    <w:bookmarkEnd w:id="28"/>
    <w:bookmarkStart w:id="33" w:name="level-2-problems"/>
    <w:p>
      <w:pPr>
        <w:pStyle w:val="Heading1"/>
      </w:pPr>
      <w:r>
        <w:t xml:space="preserve">LEVEL 2 PROBLEMS</w:t>
      </w:r>
    </w:p>
    <w:bookmarkStart w:id="29" w:name="find-33"/>
    <w:p>
      <w:pPr>
        <w:pStyle w:val="Heading4"/>
      </w:pPr>
      <w:r>
        <w:t xml:space="preserve">FIND 33:</w:t>
      </w:r>
    </w:p>
    <w:p>
      <w:pPr>
        <w:pStyle w:val="FirstParagraph"/>
      </w:pPr>
      <w:r>
        <w:t xml:space="preserve">Given a list of ints, return True if the array contains a 3 next to a 3 somewhere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bookmarkEnd w:id="29"/>
    <w:bookmarkStart w:id="30" w:name="Xcb822c35574fea9a84ff7319a84e79e01b628fa"/>
    <w:p>
      <w:pPr>
        <w:pStyle w:val="Heading4"/>
      </w:pPr>
      <w:r>
        <w:t xml:space="preserve">PAPER DOLL: Given a string, return a string where for every character in the original there are three characters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bookmarkEnd w:id="30"/>
    <w:bookmarkStart w:id="31" w:name="X23b589273443ac1cf63e052b468c72a5a91f565"/>
    <w:p>
      <w:pPr>
        <w:pStyle w:val="Heading4"/>
      </w:pPr>
      <w:r>
        <w:t xml:space="preserve">BLACKJACK: Given three integers between 1 and 11, if their sum is less than or equal to 21, return their sum. If their sum exceeds 21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re’s an eleven, reduce the total sum by 10. Finally, if the sum (even after adjustment) exceeds 21, return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bookmarkEnd w:id="31"/>
    <w:bookmarkStart w:id="32" w:name="Xa2b8d7fdf076469f8eabd905ed6a280da9361d4"/>
    <w:p>
      <w:pPr>
        <w:pStyle w:val="Heading4"/>
      </w:pPr>
      <w:r>
        <w:t xml:space="preserve">SUMMER OF ’69: Return the sum of the numbers in the array, except ignore sections of numbers starting with a 6 and extending to the next 9 (every 6 will be followed by at least one 9). Return 0 for no numbers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bookmarkEnd w:id="32"/>
    <w:bookmarkEnd w:id="33"/>
    <w:bookmarkStart w:id="39" w:name="challenging-problems"/>
    <w:p>
      <w:pPr>
        <w:pStyle w:val="Heading1"/>
      </w:pPr>
      <w:r>
        <w:t xml:space="preserve">CHALLENGING PROBLEMS</w:t>
      </w:r>
    </w:p>
    <w:bookmarkStart w:id="34" w:name="X40147a453d5fffc63bd79db377dfa0ab16dfd8d"/>
    <w:p>
      <w:pPr>
        <w:pStyle w:val="Heading4"/>
      </w:pPr>
      <w:r>
        <w:t xml:space="preserve">SPY GAME: Write a function that takes in a list of integers and returns True if it contains 007 in order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bookmarkEnd w:id="34"/>
    <w:bookmarkStart w:id="35" w:name="Xb515f6d08e9ffa4c77912dd12eba507ef309bde"/>
    <w:p>
      <w:pPr>
        <w:pStyle w:val="Heading4"/>
      </w:pPr>
      <w:r>
        <w:t xml:space="preserve">COUNT PRIMES: Write a function that returns the</w:t>
      </w:r>
      <w:r>
        <w:t xml:space="preserve"> </w:t>
      </w:r>
      <w:r>
        <w:rPr>
          <w:iCs/>
          <w:i/>
        </w:rPr>
        <w:t xml:space="preserve">number</w:t>
      </w:r>
      <w:r>
        <w:t xml:space="preserve"> </w:t>
      </w:r>
      <w:r>
        <w:t xml:space="preserve">of prime numbers that exist up to and including a given number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By convention, 0 and 1 are not prim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35"/>
    <w:bookmarkStart w:id="37" w:name="just-for-fun"/>
    <w:p>
      <w:pPr>
        <w:pStyle w:val="Heading3"/>
      </w:pPr>
      <w:r>
        <w:t xml:space="preserve">Just for fun:</w:t>
      </w:r>
    </w:p>
    <w:bookmarkStart w:id="36" w:name="Xba8d4b509c890664ddc655b3c2c848e1c65735a"/>
    <w:p>
      <w:pPr>
        <w:pStyle w:val="Heading4"/>
      </w:pPr>
      <w:r>
        <w:t xml:space="preserve">PRINT BIG: Write a function that takes in a single letter, and returns a 5x5 representation of that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Consider making a dictionary of possible patterns, and mapping the alphabet to specific 5-line combinations of patterns.</w:t>
      </w:r>
      <w:r>
        <w:t xml:space="preserve"> </w:t>
      </w:r>
      <w:r>
        <w:t xml:space="preserve">For purposes of this exercise, it’s ok if your dictionary stops at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bookmarkEnd w:id="36"/>
    <w:bookmarkEnd w:id="37"/>
    <w:bookmarkStart w:id="38" w:name="great-job"/>
    <w:p>
      <w:pPr>
        <w:pStyle w:val="Heading2"/>
      </w:pPr>
      <w:r>
        <w:t xml:space="preserve">Great Job!</w:t>
      </w:r>
    </w:p>
    <w:bookmarkEnd w:id="38"/>
    <w:bookmarkEnd w:id="3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00Z</dcterms:created>
  <dcterms:modified xsi:type="dcterms:W3CDTF">2022-04-19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